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C104A" w14:textId="49A82131" w:rsidR="00A2007B" w:rsidRDefault="008F0474" w:rsidP="00D73FEF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</w:pPr>
      <w:r>
        <w:rPr>
          <w:noProof/>
        </w:rPr>
        <w:drawing>
          <wp:inline distT="0" distB="0" distL="0" distR="0" wp14:anchorId="4404F1BD" wp14:editId="123D0FE9">
            <wp:extent cx="6645910" cy="959993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7B36C" w14:textId="77777777" w:rsidR="00A2007B" w:rsidRDefault="00A2007B" w:rsidP="005564BA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46C6717C" w14:textId="4CD4128F" w:rsidR="006A66F7" w:rsidRDefault="008F0474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t>A digital system has a single input X and a single output Y</w:t>
      </w:r>
    </w:p>
    <w:p w14:paraId="5E3DEA28" w14:textId="13CF9F6E" w:rsidR="006A66F7" w:rsidRDefault="006A66F7" w:rsidP="006A66F7">
      <w:pPr>
        <w:pStyle w:val="Heading2"/>
      </w:pPr>
      <w:r w:rsidRPr="00D73FEF">
        <w:t>Solution:</w:t>
      </w:r>
    </w:p>
    <w:p w14:paraId="43548AA0" w14:textId="59E33347" w:rsidR="00283205" w:rsidRDefault="00283205" w:rsidP="00283205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 xml:space="preserve">State Diagram </w:t>
      </w:r>
    </w:p>
    <w:p w14:paraId="5BEB755B" w14:textId="398046B1" w:rsidR="00BB7E94" w:rsidRDefault="006D1EA2" w:rsidP="006D1EA2">
      <w:pPr>
        <w:jc w:val="center"/>
        <w:rPr>
          <w:rFonts w:ascii="Trebuchet MS" w:eastAsia="Trebuchet MS" w:hAnsi="Trebuchet MS" w:cs="Trebuchet MS"/>
          <w:b/>
          <w:color w:val="666666"/>
        </w:rPr>
      </w:pPr>
      <w:r w:rsidRPr="006D1EA2">
        <w:rPr>
          <w:rFonts w:ascii="Trebuchet MS" w:eastAsia="Trebuchet MS" w:hAnsi="Trebuchet MS" w:cs="Trebuchet MS"/>
          <w:b/>
          <w:noProof/>
          <w:color w:val="666666"/>
        </w:rPr>
        <w:drawing>
          <wp:inline distT="0" distB="0" distL="0" distR="0" wp14:anchorId="47B24EF7" wp14:editId="6977FE8A">
            <wp:extent cx="5116286" cy="339749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703" cy="341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4C0E2" w14:textId="6907F32C" w:rsidR="006D1EA2" w:rsidRDefault="006D1EA2" w:rsidP="006D1EA2">
      <w:pPr>
        <w:pStyle w:val="NoSpacing"/>
        <w:jc w:val="both"/>
        <w:rPr>
          <w:rFonts w:ascii="Trebuchet MS" w:eastAsia="Trebuchet MS" w:hAnsi="Trebuchet MS" w:cs="Trebuchet MS"/>
          <w:b/>
          <w:color w:val="666666"/>
        </w:rPr>
      </w:pPr>
      <w:r>
        <w:t>Combining two finite state machines. First one is used to count 4 bits and the second one is used to complement the input stream of bits. S0- S3 belong to M1 and S4-S5 belong to M2.</w:t>
      </w:r>
    </w:p>
    <w:p w14:paraId="6C5CB470" w14:textId="61760B68" w:rsidR="00737623" w:rsidRDefault="00267740" w:rsidP="007837C0">
      <w:pPr>
        <w:pStyle w:val="Heading3"/>
      </w:pPr>
      <w:r w:rsidRPr="006A66F7">
        <w:t>Simulation</w:t>
      </w:r>
    </w:p>
    <w:p w14:paraId="08A08DA5" w14:textId="003D0437" w:rsidR="007837C0" w:rsidRDefault="007837C0" w:rsidP="007837C0">
      <w:r w:rsidRPr="007837C0">
        <w:drawing>
          <wp:inline distT="0" distB="0" distL="0" distR="0" wp14:anchorId="6BE38797" wp14:editId="5AEAD0EE">
            <wp:extent cx="6120000" cy="3077543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077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501CF" w14:textId="77777777" w:rsidR="006D1EA2" w:rsidRDefault="006D1EA2" w:rsidP="006D1EA2">
      <w:pPr>
        <w:pStyle w:val="Heading3"/>
      </w:pPr>
      <w:r>
        <w:t xml:space="preserve">Verilog code </w:t>
      </w:r>
    </w:p>
    <w:p w14:paraId="3FD75858" w14:textId="4B6AA205" w:rsidR="006D1EA2" w:rsidRDefault="006D1EA2" w:rsidP="007837C0">
      <w:r w:rsidRPr="006D1EA2">
        <w:drawing>
          <wp:inline distT="0" distB="0" distL="0" distR="0" wp14:anchorId="655FF7F6" wp14:editId="50AC8CF6">
            <wp:extent cx="5660571" cy="707357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7108" cy="708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7DD8" w14:textId="3A63BD0A" w:rsidR="006D1EA2" w:rsidRDefault="006D1EA2" w:rsidP="007837C0"/>
    <w:p w14:paraId="1F57F2E4" w14:textId="0C0DC888" w:rsidR="006D1EA2" w:rsidRDefault="006D1EA2" w:rsidP="007837C0"/>
    <w:p w14:paraId="07D2C9A0" w14:textId="3C8DA5CA" w:rsidR="006D1EA2" w:rsidRDefault="006D1EA2" w:rsidP="007837C0"/>
    <w:p w14:paraId="211E05BC" w14:textId="17CEBE7D" w:rsidR="006D1EA2" w:rsidRDefault="006D1EA2" w:rsidP="007837C0"/>
    <w:p w14:paraId="716E75EF" w14:textId="35AF3854" w:rsidR="006D1EA2" w:rsidRDefault="006D1EA2" w:rsidP="007837C0"/>
    <w:p w14:paraId="1E10B493" w14:textId="01EC3EE0" w:rsidR="006D1EA2" w:rsidRDefault="006D1EA2" w:rsidP="007837C0"/>
    <w:p w14:paraId="5F34D830" w14:textId="2CDF45BF" w:rsidR="006D1EA2" w:rsidRDefault="006D1EA2" w:rsidP="006D1EA2">
      <w:pPr>
        <w:pStyle w:val="Heading3"/>
      </w:pPr>
      <w:r>
        <w:t xml:space="preserve">Verilog </w:t>
      </w:r>
      <w:r>
        <w:t xml:space="preserve">testbench </w:t>
      </w:r>
    </w:p>
    <w:p w14:paraId="0C837300" w14:textId="4478F89E" w:rsidR="006D1EA2" w:rsidRDefault="006D1EA2" w:rsidP="006D1EA2">
      <w:r w:rsidRPr="006D1EA2">
        <w:drawing>
          <wp:inline distT="0" distB="0" distL="0" distR="0" wp14:anchorId="01F75D70" wp14:editId="4BE55F27">
            <wp:extent cx="6120000" cy="44809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448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6B0EB" w14:textId="2540FB5E" w:rsidR="00076667" w:rsidRDefault="00076667" w:rsidP="00076667">
      <w:pPr>
        <w:pStyle w:val="Heading3"/>
      </w:pPr>
      <w:r>
        <w:t xml:space="preserve">Output </w:t>
      </w:r>
    </w:p>
    <w:p w14:paraId="48F814F2" w14:textId="1CF6B38A" w:rsidR="00076667" w:rsidRPr="00076667" w:rsidRDefault="00076667" w:rsidP="00076667">
      <w:r w:rsidRPr="00076667">
        <w:drawing>
          <wp:inline distT="0" distB="0" distL="0" distR="0" wp14:anchorId="3F5266A9" wp14:editId="23779CE0">
            <wp:extent cx="6036155" cy="3254829"/>
            <wp:effectExtent l="0" t="0" r="317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14007"/>
                    <a:stretch/>
                  </pic:blipFill>
                  <pic:spPr bwMode="auto">
                    <a:xfrm>
                      <a:off x="0" y="0"/>
                      <a:ext cx="6041046" cy="3257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29CC4" w14:textId="4F74E80A" w:rsidR="008F0474" w:rsidRDefault="008F0474" w:rsidP="00076667">
      <w:pPr>
        <w:ind w:firstLine="0"/>
      </w:pPr>
    </w:p>
    <w:p w14:paraId="52F6A37E" w14:textId="5AEB0D23" w:rsidR="008F0474" w:rsidRDefault="008F0474" w:rsidP="00737623"/>
    <w:p w14:paraId="16D64EAE" w14:textId="65885D16" w:rsidR="00C72FE2" w:rsidRPr="00C72FE2" w:rsidRDefault="003B1B0C" w:rsidP="00C72FE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t xml:space="preserve">Implement a serial adder in Verilog to add two </w:t>
      </w:r>
      <w:proofErr w:type="gramStart"/>
      <w:r>
        <w:t>8 bit</w:t>
      </w:r>
      <w:proofErr w:type="gramEnd"/>
      <w:r>
        <w:t xml:space="preserve"> numbers using a single full adder and registers</w:t>
      </w:r>
    </w:p>
    <w:p w14:paraId="362EA6AC" w14:textId="2042C10F" w:rsidR="006A66F7" w:rsidRDefault="006A66F7" w:rsidP="006A66F7">
      <w:pPr>
        <w:pStyle w:val="Heading2"/>
      </w:pPr>
      <w:r w:rsidRPr="00D73FEF">
        <w:t>Solution:</w:t>
      </w:r>
    </w:p>
    <w:p w14:paraId="6C32D39D" w14:textId="384996D7" w:rsidR="00BB7E94" w:rsidRDefault="00BB7E94" w:rsidP="00BB7E94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 xml:space="preserve">State Diagram </w:t>
      </w:r>
    </w:p>
    <w:p w14:paraId="3BF51B77" w14:textId="62624060" w:rsidR="00267740" w:rsidRDefault="006D1EA2" w:rsidP="006D1EA2">
      <w:pPr>
        <w:jc w:val="center"/>
        <w:rPr>
          <w:rFonts w:ascii="Trebuchet MS" w:eastAsia="Trebuchet MS" w:hAnsi="Trebuchet MS" w:cs="Trebuchet MS"/>
          <w:b/>
          <w:color w:val="666666"/>
        </w:rPr>
      </w:pPr>
      <w:r>
        <w:rPr>
          <w:noProof/>
        </w:rPr>
        <w:drawing>
          <wp:inline distT="0" distB="0" distL="0" distR="0" wp14:anchorId="062253FE" wp14:editId="58992439">
            <wp:extent cx="4364990" cy="45027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6"/>
                    <a:stretch/>
                  </pic:blipFill>
                  <pic:spPr bwMode="auto">
                    <a:xfrm>
                      <a:off x="0" y="0"/>
                      <a:ext cx="4378565" cy="451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4C9DE8" w14:textId="57BF2100" w:rsidR="00076667" w:rsidRPr="006D1EA2" w:rsidRDefault="00076667" w:rsidP="00076667">
      <w:pPr>
        <w:pStyle w:val="NoSpacing"/>
        <w:jc w:val="both"/>
        <w:rPr>
          <w:rFonts w:ascii="Trebuchet MS" w:eastAsia="Trebuchet MS" w:hAnsi="Trebuchet MS" w:cs="Trebuchet MS"/>
          <w:b/>
          <w:color w:val="666666"/>
        </w:rPr>
      </w:pPr>
      <w:r>
        <w:t xml:space="preserve">Inputs are two </w:t>
      </w:r>
      <w:proofErr w:type="gramStart"/>
      <w:r>
        <w:t>8 bit</w:t>
      </w:r>
      <w:proofErr w:type="gramEnd"/>
      <w:r>
        <w:t xml:space="preserve"> numbers. Two shift registers are used to give out the digits which are then serially added. The output is similarly combined using another shift register. A mealy finite state machine is used to implement the full adder and a D flip flop to calculate the carry in for the full adder.</w:t>
      </w:r>
    </w:p>
    <w:p w14:paraId="397E5D44" w14:textId="2E11859C" w:rsidR="006A66F7" w:rsidRDefault="006A66F7" w:rsidP="006A66F7">
      <w:pPr>
        <w:pStyle w:val="Heading3"/>
      </w:pPr>
      <w:r>
        <w:t>Verilog code</w:t>
      </w:r>
      <w:r w:rsidR="00303AC0">
        <w:t xml:space="preserve"> </w:t>
      </w:r>
    </w:p>
    <w:p w14:paraId="713F7255" w14:textId="2F4DD6DD" w:rsidR="00076667" w:rsidRDefault="00076667" w:rsidP="00076667">
      <w:pPr>
        <w:jc w:val="center"/>
      </w:pPr>
      <w:r w:rsidRPr="00076667">
        <w:drawing>
          <wp:inline distT="0" distB="0" distL="0" distR="0" wp14:anchorId="21A9D8C0" wp14:editId="23559A5F">
            <wp:extent cx="4360325" cy="2536371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60325" cy="2536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743C9" w14:textId="7A8C127A" w:rsidR="00333DF1" w:rsidRPr="00333DF1" w:rsidRDefault="00076667" w:rsidP="00076667">
      <w:pPr>
        <w:jc w:val="center"/>
      </w:pPr>
      <w:r w:rsidRPr="00076667">
        <w:drawing>
          <wp:inline distT="0" distB="0" distL="0" distR="0" wp14:anchorId="7CAA0833" wp14:editId="12955D0A">
            <wp:extent cx="4245429" cy="6540467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5809" cy="6556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D505C" w14:textId="3C393D45" w:rsidR="00F718AD" w:rsidRDefault="006A66F7" w:rsidP="00367E62">
      <w:pPr>
        <w:pStyle w:val="Heading3"/>
      </w:pPr>
      <w:r w:rsidRPr="006A66F7">
        <w:t>Simulation</w:t>
      </w:r>
      <w:r w:rsidR="00C31B8E">
        <w:t xml:space="preserve"> </w:t>
      </w:r>
    </w:p>
    <w:p w14:paraId="4FE75442" w14:textId="1E7915B3" w:rsidR="00367E62" w:rsidRPr="00367E62" w:rsidRDefault="00367E62" w:rsidP="00367E62">
      <w:pPr>
        <w:jc w:val="center"/>
      </w:pPr>
      <w:r w:rsidRPr="00367E62">
        <w:drawing>
          <wp:inline distT="0" distB="0" distL="0" distR="0" wp14:anchorId="2642313F" wp14:editId="77F628E6">
            <wp:extent cx="4857661" cy="2231572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78242" cy="2241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7E62" w:rsidRPr="00367E62" w:rsidSect="008957DB">
      <w:headerReference w:type="default" r:id="rId18"/>
      <w:pgSz w:w="11906" w:h="16838" w:code="9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B363A" w14:textId="77777777" w:rsidR="00605B24" w:rsidRDefault="00605B24">
      <w:pPr>
        <w:spacing w:line="240" w:lineRule="auto"/>
      </w:pPr>
      <w:r>
        <w:separator/>
      </w:r>
    </w:p>
  </w:endnote>
  <w:endnote w:type="continuationSeparator" w:id="0">
    <w:p w14:paraId="2C9BBF9B" w14:textId="77777777" w:rsidR="00605B24" w:rsidRDefault="00605B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DBBD5" w14:textId="77777777" w:rsidR="00605B24" w:rsidRDefault="00605B24">
      <w:pPr>
        <w:spacing w:line="240" w:lineRule="auto"/>
      </w:pPr>
      <w:r>
        <w:separator/>
      </w:r>
    </w:p>
  </w:footnote>
  <w:footnote w:type="continuationSeparator" w:id="0">
    <w:p w14:paraId="6FF820BD" w14:textId="77777777" w:rsidR="00605B24" w:rsidRDefault="00605B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3C765" w14:textId="77777777" w:rsidR="00A2007B" w:rsidRDefault="00A2007B">
    <w:pPr>
      <w:pBdr>
        <w:top w:val="nil"/>
        <w:left w:val="nil"/>
        <w:bottom w:val="nil"/>
        <w:right w:val="nil"/>
        <w:between w:val="nil"/>
      </w:pBdr>
    </w:pPr>
  </w:p>
  <w:p w14:paraId="030540B7" w14:textId="77777777" w:rsidR="00A2007B" w:rsidRDefault="00982BA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73FEF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66FAD"/>
    <w:multiLevelType w:val="hybridMultilevel"/>
    <w:tmpl w:val="F6047B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A65E1"/>
    <w:multiLevelType w:val="multilevel"/>
    <w:tmpl w:val="390C0642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F23FF"/>
    <w:multiLevelType w:val="hybridMultilevel"/>
    <w:tmpl w:val="390C0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41A94"/>
    <w:multiLevelType w:val="hybridMultilevel"/>
    <w:tmpl w:val="9864BC4A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CD1550"/>
    <w:multiLevelType w:val="hybridMultilevel"/>
    <w:tmpl w:val="174AE65E"/>
    <w:lvl w:ilvl="0" w:tplc="05C4A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4E1342"/>
    <w:multiLevelType w:val="hybridMultilevel"/>
    <w:tmpl w:val="17C41E28"/>
    <w:lvl w:ilvl="0" w:tplc="148827B8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rA0MjE0MbE0sDBT0lEKTi0uzszPAykwqgUAD00CGSwAAAA="/>
  </w:docVars>
  <w:rsids>
    <w:rsidRoot w:val="00A2007B"/>
    <w:rsid w:val="00070833"/>
    <w:rsid w:val="00076667"/>
    <w:rsid w:val="00085E34"/>
    <w:rsid w:val="00094E78"/>
    <w:rsid w:val="000D643C"/>
    <w:rsid w:val="001A71DF"/>
    <w:rsid w:val="001E48DE"/>
    <w:rsid w:val="001E4C13"/>
    <w:rsid w:val="00220183"/>
    <w:rsid w:val="00267740"/>
    <w:rsid w:val="00283205"/>
    <w:rsid w:val="002C7D5E"/>
    <w:rsid w:val="002F131E"/>
    <w:rsid w:val="00303AC0"/>
    <w:rsid w:val="00323C9D"/>
    <w:rsid w:val="00333DF1"/>
    <w:rsid w:val="00367E62"/>
    <w:rsid w:val="00385351"/>
    <w:rsid w:val="003B1B0C"/>
    <w:rsid w:val="00480C7C"/>
    <w:rsid w:val="004B511B"/>
    <w:rsid w:val="004D0923"/>
    <w:rsid w:val="00553D09"/>
    <w:rsid w:val="0055438A"/>
    <w:rsid w:val="005564BA"/>
    <w:rsid w:val="00605B24"/>
    <w:rsid w:val="006130C6"/>
    <w:rsid w:val="0062600B"/>
    <w:rsid w:val="00681D1E"/>
    <w:rsid w:val="0069375B"/>
    <w:rsid w:val="006A66F7"/>
    <w:rsid w:val="006D1EA2"/>
    <w:rsid w:val="006D473B"/>
    <w:rsid w:val="006E17C5"/>
    <w:rsid w:val="0070724B"/>
    <w:rsid w:val="00737623"/>
    <w:rsid w:val="00742872"/>
    <w:rsid w:val="007452DE"/>
    <w:rsid w:val="00782AE0"/>
    <w:rsid w:val="007837C0"/>
    <w:rsid w:val="007A2A4A"/>
    <w:rsid w:val="00822838"/>
    <w:rsid w:val="008957DB"/>
    <w:rsid w:val="008A1BDA"/>
    <w:rsid w:val="008F0474"/>
    <w:rsid w:val="00907FFB"/>
    <w:rsid w:val="00970A55"/>
    <w:rsid w:val="00982BA5"/>
    <w:rsid w:val="009D5BA0"/>
    <w:rsid w:val="00A2007B"/>
    <w:rsid w:val="00AB36F3"/>
    <w:rsid w:val="00AD38FB"/>
    <w:rsid w:val="00AF1992"/>
    <w:rsid w:val="00B477EC"/>
    <w:rsid w:val="00B562B8"/>
    <w:rsid w:val="00B56F10"/>
    <w:rsid w:val="00BB7E94"/>
    <w:rsid w:val="00C30624"/>
    <w:rsid w:val="00C31B8E"/>
    <w:rsid w:val="00C548AE"/>
    <w:rsid w:val="00C72FE2"/>
    <w:rsid w:val="00CA0C6E"/>
    <w:rsid w:val="00CB7689"/>
    <w:rsid w:val="00CD0604"/>
    <w:rsid w:val="00CE0821"/>
    <w:rsid w:val="00D0266D"/>
    <w:rsid w:val="00D34FBF"/>
    <w:rsid w:val="00D73FEF"/>
    <w:rsid w:val="00DB7387"/>
    <w:rsid w:val="00E13167"/>
    <w:rsid w:val="00E36470"/>
    <w:rsid w:val="00EC60C1"/>
    <w:rsid w:val="00F10EA4"/>
    <w:rsid w:val="00F34EFF"/>
    <w:rsid w:val="00F718AD"/>
    <w:rsid w:val="00FE2601"/>
    <w:rsid w:val="00FF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43664"/>
  <w15:docId w15:val="{C971D822-5C4A-4FB4-A66F-5B1C527C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I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387"/>
  </w:style>
  <w:style w:type="paragraph" w:styleId="Heading1">
    <w:name w:val="heading 1"/>
    <w:basedOn w:val="Normal"/>
    <w:next w:val="Normal"/>
    <w:uiPriority w:val="9"/>
    <w:qFormat/>
    <w:pPr>
      <w:spacing w:before="200"/>
      <w:ind w:firstLine="0"/>
      <w:outlineLvl w:val="0"/>
    </w:p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600"/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Reference">
    <w:name w:val="Intense Reference"/>
    <w:basedOn w:val="DefaultParagraphFont"/>
    <w:uiPriority w:val="32"/>
    <w:qFormat/>
    <w:rsid w:val="00D73FEF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D73FEF"/>
    <w:pPr>
      <w:ind w:left="720"/>
      <w:contextualSpacing/>
    </w:pPr>
  </w:style>
  <w:style w:type="table" w:styleId="GridTable3">
    <w:name w:val="Grid Table 3"/>
    <w:basedOn w:val="TableNormal"/>
    <w:uiPriority w:val="48"/>
    <w:rsid w:val="00480C7C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uiPriority w:val="39"/>
    <w:rsid w:val="00EC60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81D1E"/>
    <w:rPr>
      <w:rFonts w:ascii="Trebuchet MS" w:eastAsia="Trebuchet MS" w:hAnsi="Trebuchet MS" w:cs="Trebuchet MS"/>
      <w:b/>
      <w:color w:val="666666"/>
    </w:rPr>
  </w:style>
  <w:style w:type="numbering" w:customStyle="1" w:styleId="CurrentList1">
    <w:name w:val="Current List1"/>
    <w:uiPriority w:val="99"/>
    <w:rsid w:val="00267740"/>
    <w:pPr>
      <w:numPr>
        <w:numId w:val="6"/>
      </w:numPr>
    </w:pPr>
  </w:style>
  <w:style w:type="paragraph" w:styleId="NormalWeb">
    <w:name w:val="Normal (Web)"/>
    <w:basedOn w:val="Normal"/>
    <w:uiPriority w:val="99"/>
    <w:semiHidden/>
    <w:unhideWhenUsed/>
    <w:rsid w:val="00283205"/>
    <w:pPr>
      <w:spacing w:before="100" w:beforeAutospacing="1" w:after="100" w:afterAutospacing="1" w:line="240" w:lineRule="auto"/>
      <w:ind w:firstLine="0"/>
    </w:pPr>
    <w:rPr>
      <w:lang w:val="en-IN"/>
    </w:rPr>
  </w:style>
  <w:style w:type="table" w:styleId="TableGridLight">
    <w:name w:val="Grid Table Light"/>
    <w:basedOn w:val="TableNormal"/>
    <w:uiPriority w:val="40"/>
    <w:rsid w:val="0073762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1">
    <w:name w:val="Grid Table 4 Accent 1"/>
    <w:basedOn w:val="TableNormal"/>
    <w:uiPriority w:val="49"/>
    <w:rsid w:val="00737623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737623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NoSpacing">
    <w:name w:val="No Spacing"/>
    <w:uiPriority w:val="1"/>
    <w:qFormat/>
    <w:rsid w:val="006D1EA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E1D48-2E57-4EEA-9FC3-757951A71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0</TotalTime>
  <Pages>6</Pages>
  <Words>120</Words>
  <Characters>68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A digital system has a single input X and a single output Y</vt:lpstr>
      <vt:lpstr>    Solution:</vt:lpstr>
      <vt:lpstr>        Simulation</vt:lpstr>
      <vt:lpstr>        Verilog code </vt:lpstr>
      <vt:lpstr>        Verilog testbench </vt:lpstr>
      <vt:lpstr>        Output </vt:lpstr>
      <vt:lpstr>Implement a serial adder in Verilog to add two 8 bit numbers using a single full</vt:lpstr>
      <vt:lpstr>    Solution:</vt:lpstr>
      <vt:lpstr>        Verilog code </vt:lpstr>
      <vt:lpstr>        Simulation 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 sekaran</dc:creator>
  <cp:lastModifiedBy>Inba sekaran</cp:lastModifiedBy>
  <cp:revision>28</cp:revision>
  <cp:lastPrinted>2021-11-29T14:53:00Z</cp:lastPrinted>
  <dcterms:created xsi:type="dcterms:W3CDTF">2021-09-27T04:33:00Z</dcterms:created>
  <dcterms:modified xsi:type="dcterms:W3CDTF">2021-12-06T08:52:00Z</dcterms:modified>
</cp:coreProperties>
</file>